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013E3" w14:textId="76192197" w:rsidR="00C57A64" w:rsidRDefault="00EB4A81" w:rsidP="00EB4A81">
      <w:pPr>
        <w:pStyle w:val="Podtytu"/>
        <w:spacing w:after="0"/>
        <w:jc w:val="right"/>
        <w:rPr>
          <w:rFonts w:asciiTheme="minorHAnsi" w:hAnsiTheme="minorHAnsi" w:cstheme="minorHAnsi"/>
          <w:b w:val="0"/>
          <w:sz w:val="20"/>
          <w:szCs w:val="22"/>
        </w:rPr>
      </w:pPr>
      <w:r>
        <w:rPr>
          <w:rFonts w:asciiTheme="minorHAnsi" w:hAnsiTheme="minorHAnsi" w:cstheme="minorHAnsi"/>
          <w:b w:val="0"/>
          <w:sz w:val="20"/>
          <w:szCs w:val="22"/>
        </w:rPr>
        <w:t>Załącznik nr 1 do rozeznania cenowego</w:t>
      </w:r>
    </w:p>
    <w:p w14:paraId="12E7CB14" w14:textId="77777777" w:rsidR="00C57A6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</w:p>
    <w:p w14:paraId="6166690C" w14:textId="77777777" w:rsidR="00C57A64" w:rsidRPr="00B753F4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2"/>
        </w:rPr>
      </w:pPr>
      <w:r w:rsidRPr="00B753F4">
        <w:rPr>
          <w:rFonts w:asciiTheme="minorHAnsi" w:hAnsiTheme="minorHAnsi" w:cstheme="minorHAnsi"/>
          <w:b w:val="0"/>
          <w:sz w:val="20"/>
          <w:szCs w:val="22"/>
        </w:rPr>
        <w:t xml:space="preserve">FORMULARZ OFERTY </w:t>
      </w:r>
    </w:p>
    <w:p w14:paraId="30D8E6B3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0C1725BD" w14:textId="77777777" w:rsidR="00C57A64" w:rsidRDefault="00C57A64" w:rsidP="00C57A64">
      <w:pPr>
        <w:spacing w:after="0"/>
        <w:jc w:val="both"/>
        <w:rPr>
          <w:rFonts w:asciiTheme="minorHAnsi" w:hAnsiTheme="minorHAnsi" w:cstheme="minorHAnsi"/>
          <w:sz w:val="20"/>
        </w:rPr>
      </w:pPr>
    </w:p>
    <w:p w14:paraId="6F0F8CCA" w14:textId="11EBBE7A" w:rsidR="00C57A64" w:rsidRPr="00B753F4" w:rsidRDefault="00C57A64" w:rsidP="00C57A64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lang w:eastAsia="pl-PL"/>
        </w:rPr>
      </w:pPr>
      <w:r w:rsidRPr="00B753F4">
        <w:rPr>
          <w:rFonts w:asciiTheme="minorHAnsi" w:hAnsiTheme="minorHAnsi" w:cstheme="minorHAnsi"/>
          <w:sz w:val="20"/>
        </w:rPr>
        <w:t xml:space="preserve">Przedmiot zamówienia: </w:t>
      </w:r>
      <w:r w:rsidRPr="00B753F4">
        <w:rPr>
          <w:rFonts w:asciiTheme="minorHAnsi" w:eastAsia="TimesNewRoman" w:hAnsiTheme="minorHAnsi" w:cstheme="minorHAnsi"/>
          <w:b/>
          <w:bCs/>
          <w:sz w:val="20"/>
          <w:lang w:eastAsia="pl-PL"/>
        </w:rPr>
        <w:t>Prowadzanie działań informacyjno-promocyjnych w prasie na potrzeby Muzeum Górnictwa Węglowego w Zabrzu</w:t>
      </w:r>
      <w:r w:rsidR="00EB4A81">
        <w:rPr>
          <w:rFonts w:asciiTheme="minorHAnsi" w:eastAsia="TimesNewRoman" w:hAnsiTheme="minorHAnsi" w:cstheme="minorHAnsi"/>
          <w:b/>
          <w:bCs/>
          <w:sz w:val="20"/>
          <w:lang w:eastAsia="pl-PL"/>
        </w:rPr>
        <w:t xml:space="preserve"> – prasa ogólnopolska</w:t>
      </w:r>
    </w:p>
    <w:p w14:paraId="42990603" w14:textId="77777777" w:rsidR="00C57A64" w:rsidRPr="00B753F4" w:rsidRDefault="00C57A64" w:rsidP="00C57A64">
      <w:pPr>
        <w:spacing w:after="0"/>
        <w:ind w:left="284"/>
        <w:jc w:val="both"/>
        <w:rPr>
          <w:rFonts w:asciiTheme="minorHAnsi" w:eastAsia="TimesNewRoman" w:hAnsiTheme="minorHAnsi" w:cstheme="minorHAnsi"/>
          <w:b/>
          <w:i/>
          <w:iCs/>
          <w:sz w:val="20"/>
          <w:lang w:eastAsia="pl-PL"/>
        </w:rPr>
      </w:pPr>
    </w:p>
    <w:p w14:paraId="038878D6" w14:textId="77777777" w:rsidR="00C57A64" w:rsidRPr="00B753F4" w:rsidRDefault="00C57A64" w:rsidP="00C57A64">
      <w:pPr>
        <w:spacing w:after="0"/>
        <w:ind w:left="284"/>
        <w:jc w:val="both"/>
        <w:rPr>
          <w:rFonts w:asciiTheme="minorHAnsi" w:hAnsiTheme="minorHAnsi" w:cstheme="minorHAnsi"/>
          <w:sz w:val="20"/>
        </w:rPr>
      </w:pPr>
    </w:p>
    <w:p w14:paraId="259051C1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Nazwa i adres ZAMAWIAJĄCEGO:</w:t>
      </w:r>
    </w:p>
    <w:p w14:paraId="2C9D32CE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Muzeum Górnictwa Węglowego w Zabrzu, ul. Georgiusa Agricoli 2, 41-800 Zabrze </w:t>
      </w:r>
    </w:p>
    <w:p w14:paraId="25B2CC93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>Sprawę prowadzi: …………………………………………………….</w:t>
      </w:r>
    </w:p>
    <w:p w14:paraId="575EDEAB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e – mail: </w:t>
      </w:r>
      <w:hyperlink r:id="rId10" w:history="1">
        <w:r w:rsidRPr="00B753F4">
          <w:rPr>
            <w:rStyle w:val="Hipercze"/>
            <w:rFonts w:asciiTheme="minorHAnsi" w:hAnsiTheme="minorHAnsi" w:cstheme="minorHAnsi"/>
            <w:sz w:val="20"/>
          </w:rPr>
          <w:t>oferty@muzeumgornictwa.pl</w:t>
        </w:r>
      </w:hyperlink>
      <w:r w:rsidRPr="00B753F4">
        <w:rPr>
          <w:rFonts w:asciiTheme="minorHAnsi" w:hAnsiTheme="minorHAnsi" w:cstheme="minorHAnsi"/>
          <w:sz w:val="20"/>
        </w:rPr>
        <w:t>.</w:t>
      </w:r>
    </w:p>
    <w:p w14:paraId="6D9139F5" w14:textId="77777777" w:rsidR="00C57A64" w:rsidRPr="00B753F4" w:rsidRDefault="00C57A64" w:rsidP="00C57A64">
      <w:pPr>
        <w:spacing w:after="0"/>
        <w:ind w:hanging="1"/>
        <w:jc w:val="center"/>
        <w:rPr>
          <w:rFonts w:asciiTheme="minorHAnsi" w:hAnsiTheme="minorHAnsi" w:cstheme="minorHAnsi"/>
          <w:sz w:val="20"/>
        </w:rPr>
      </w:pPr>
    </w:p>
    <w:p w14:paraId="77696529" w14:textId="77777777" w:rsidR="00C57A64" w:rsidRPr="00B753F4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</w:rPr>
      </w:pPr>
      <w:r w:rsidRPr="00B753F4">
        <w:rPr>
          <w:rFonts w:asciiTheme="minorHAnsi" w:hAnsiTheme="minorHAnsi" w:cstheme="minorHAnsi"/>
          <w:sz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57A64" w:rsidRPr="00B753F4" w14:paraId="4AD2A483" w14:textId="77777777" w:rsidTr="00DB1E3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ACB29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azwa (firma) Wykonawcy</w:t>
            </w:r>
            <w:r w:rsidRPr="00B753F4">
              <w:rPr>
                <w:rFonts w:asciiTheme="minorHAnsi" w:hAnsiTheme="minorHAnsi" w:cstheme="minorHAnsi"/>
                <w:sz w:val="20"/>
                <w:vertAlign w:val="superscript"/>
              </w:rPr>
              <w:t>1</w:t>
            </w:r>
          </w:p>
          <w:p w14:paraId="3330A1B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89756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Adres Wykonawcy</w:t>
            </w:r>
          </w:p>
          <w:p w14:paraId="23929E6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2AD3422E" w14:textId="77777777" w:rsidTr="00DB1E3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DFE150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77A56EE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B65E60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6F36F7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57A64" w:rsidRPr="00B753F4" w14:paraId="70E53BD8" w14:textId="77777777" w:rsidTr="00DB1E3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E9FFA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16BF551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15AEE072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  <w:r w:rsidRPr="00B753F4">
              <w:rPr>
                <w:rFonts w:asciiTheme="minorHAnsi" w:hAnsiTheme="minorHAnsi" w:cstheme="minorHAnsi"/>
                <w:sz w:val="20"/>
              </w:rPr>
              <w:t>E-mail</w:t>
            </w:r>
          </w:p>
        </w:tc>
      </w:tr>
      <w:tr w:rsidR="00C57A64" w:rsidRPr="00B753F4" w14:paraId="6899AF15" w14:textId="77777777" w:rsidTr="00DB1E3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35C3C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A4A24E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 xml:space="preserve">Poniższe dane podaję dobrowolnie, w celu usprawnienia kontaktu </w:t>
            </w:r>
          </w:p>
          <w:p w14:paraId="38F34B39" w14:textId="77777777" w:rsidR="00C57A64" w:rsidRPr="00B753F4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</w:rPr>
            </w:pPr>
            <w:r w:rsidRPr="00B753F4">
              <w:rPr>
                <w:rFonts w:asciiTheme="minorHAnsi" w:hAnsiTheme="minorHAnsi" w:cstheme="minorHAnsi"/>
                <w:i/>
                <w:sz w:val="20"/>
              </w:rPr>
              <w:t>z Zamawiającym w zakresie prowadzonego postępowania</w:t>
            </w:r>
          </w:p>
        </w:tc>
      </w:tr>
      <w:tr w:rsidR="00C57A64" w:rsidRPr="00B753F4" w14:paraId="3B5DF99F" w14:textId="77777777" w:rsidTr="00DB1E3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ADEAF9D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7C0404F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13F0CA3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2AD496C4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8A8B6F8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  <w:p w14:paraId="3B8012CC" w14:textId="77777777" w:rsidR="00C57A64" w:rsidRPr="00B753F4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1F3E169D" w14:textId="77777777" w:rsidR="00C57A64" w:rsidRPr="00B753F4" w:rsidRDefault="00C57A64" w:rsidP="00C57A64">
      <w:pPr>
        <w:pStyle w:val="Akapitzlist"/>
        <w:spacing w:after="0"/>
        <w:rPr>
          <w:rFonts w:asciiTheme="minorHAnsi" w:hAnsiTheme="minorHAnsi" w:cstheme="minorHAnsi"/>
          <w:sz w:val="20"/>
        </w:rPr>
      </w:pPr>
    </w:p>
    <w:p w14:paraId="2BF65450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0F6D7D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2127" w:right="849" w:bottom="1417" w:left="993" w:header="567" w:footer="1814" w:gutter="0"/>
          <w:cols w:space="708"/>
          <w:titlePg/>
          <w:docGrid w:linePitch="360"/>
        </w:sectPr>
      </w:pPr>
    </w:p>
    <w:p w14:paraId="240D3B49" w14:textId="77777777" w:rsidR="00C57A64" w:rsidRPr="001978DF" w:rsidRDefault="00C57A64" w:rsidP="00C57A64">
      <w:pPr>
        <w:pStyle w:val="Akapitzlist"/>
        <w:spacing w:after="0"/>
        <w:ind w:left="0"/>
        <w:rPr>
          <w:rFonts w:asciiTheme="minorHAnsi" w:hAnsiTheme="minorHAnsi" w:cstheme="minorHAnsi"/>
        </w:rPr>
      </w:pPr>
      <w:r w:rsidRPr="001978DF">
        <w:rPr>
          <w:rFonts w:asciiTheme="minorHAnsi" w:hAnsiTheme="minorHAnsi" w:cstheme="minorHAnsi"/>
        </w:rPr>
        <w:lastRenderedPageBreak/>
        <w:t>3.Oferta cenowa:</w:t>
      </w:r>
      <w:r>
        <w:rPr>
          <w:rFonts w:asciiTheme="minorHAnsi" w:hAnsiTheme="minorHAnsi" w:cstheme="minorHAnsi"/>
        </w:rPr>
        <w:t xml:space="preserve"> </w:t>
      </w:r>
      <w:r w:rsidRPr="001978DF">
        <w:rPr>
          <w:rFonts w:asciiTheme="minorHAnsi" w:hAnsiTheme="minorHAnsi" w:cstheme="minorHAnsi"/>
        </w:rPr>
        <w:t>Oferuję wykonanie przedmiotu zamówienia za kwoty wykazane w poniższym zestawieniu:</w:t>
      </w:r>
    </w:p>
    <w:p w14:paraId="2AA8182B" w14:textId="77777777" w:rsidR="00C57A64" w:rsidRPr="001978DF" w:rsidRDefault="00C57A64" w:rsidP="00C57A64">
      <w:pPr>
        <w:pStyle w:val="Akapitzlist"/>
        <w:spacing w:after="0"/>
        <w:jc w:val="both"/>
        <w:rPr>
          <w:rFonts w:asciiTheme="minorHAnsi" w:eastAsia="TimesNewRoman" w:hAnsiTheme="minorHAnsi" w:cstheme="minorHAnsi"/>
          <w:b/>
          <w:bCs/>
          <w:lang w:eastAsia="pl-PL"/>
        </w:rPr>
      </w:pPr>
    </w:p>
    <w:tbl>
      <w:tblPr>
        <w:tblStyle w:val="Tabela-Siatka"/>
        <w:tblW w:w="0" w:type="auto"/>
        <w:tblInd w:w="137" w:type="dxa"/>
        <w:tblLook w:val="04A0" w:firstRow="1" w:lastRow="0" w:firstColumn="1" w:lastColumn="0" w:noHBand="0" w:noVBand="1"/>
      </w:tblPr>
      <w:tblGrid>
        <w:gridCol w:w="425"/>
        <w:gridCol w:w="6946"/>
        <w:gridCol w:w="1418"/>
        <w:gridCol w:w="1559"/>
        <w:gridCol w:w="2799"/>
      </w:tblGrid>
      <w:tr w:rsidR="00C57A64" w:rsidRPr="001978DF" w14:paraId="24BEDDCF" w14:textId="77777777" w:rsidTr="00DB1E3A">
        <w:tc>
          <w:tcPr>
            <w:tcW w:w="425" w:type="dxa"/>
          </w:tcPr>
          <w:p w14:paraId="0DB3E963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Lp.</w:t>
            </w:r>
          </w:p>
        </w:tc>
        <w:tc>
          <w:tcPr>
            <w:tcW w:w="6946" w:type="dxa"/>
          </w:tcPr>
          <w:p w14:paraId="4A0D448B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Typ zamówienia</w:t>
            </w:r>
          </w:p>
        </w:tc>
        <w:tc>
          <w:tcPr>
            <w:tcW w:w="1418" w:type="dxa"/>
          </w:tcPr>
          <w:p w14:paraId="7A0B7091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Cena jednostkowa netto za 1 artykuł/reklamę (netto)</w:t>
            </w:r>
          </w:p>
        </w:tc>
        <w:tc>
          <w:tcPr>
            <w:tcW w:w="1559" w:type="dxa"/>
            <w:vAlign w:val="center"/>
          </w:tcPr>
          <w:p w14:paraId="23EA7658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 liczba artykułów/reklam planowana do realizacji przez Zamawiającego</w:t>
            </w:r>
          </w:p>
        </w:tc>
        <w:tc>
          <w:tcPr>
            <w:tcW w:w="2799" w:type="dxa"/>
          </w:tcPr>
          <w:p w14:paraId="74CAD79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Maksymalna, łączna wartość danego typu zamówienia (iloczyn ceny jednostkowej i maksymalnej liczby artykułów/reklam)</w:t>
            </w:r>
          </w:p>
        </w:tc>
      </w:tr>
      <w:tr w:rsidR="00C57A64" w:rsidRPr="001978DF" w14:paraId="2A0B1062" w14:textId="77777777" w:rsidTr="00DB1E3A">
        <w:tc>
          <w:tcPr>
            <w:tcW w:w="425" w:type="dxa"/>
          </w:tcPr>
          <w:p w14:paraId="44E235AD" w14:textId="47829E8B" w:rsidR="00C57A64" w:rsidRPr="001978DF" w:rsidRDefault="00EB4A81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6946" w:type="dxa"/>
          </w:tcPr>
          <w:p w14:paraId="35320DFB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sz w:val="16"/>
                <w:szCs w:val="16"/>
              </w:rPr>
              <w:t>Artykuł prasowy/reklama w płatnym drukowanym magazynie tematycznym: turystycznym/eventowym/kulturalnym o charakterze ogólnopolskim</w:t>
            </w:r>
            <w:r w:rsidRPr="001978DF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1978DF">
              <w:rPr>
                <w:rFonts w:asciiTheme="minorHAnsi" w:eastAsia="TimesNewRoman" w:hAnsiTheme="minorHAnsi" w:cstheme="minorHAnsi"/>
                <w:sz w:val="16"/>
                <w:szCs w:val="16"/>
              </w:rPr>
              <w:t xml:space="preserve">ze średnim miesięcznym nakładem (liczonym za pierwsze półroczne 2021 r.) nie mniejszym niż 10 000 </w:t>
            </w:r>
            <w:r w:rsidRPr="00C81C11">
              <w:rPr>
                <w:rFonts w:asciiTheme="minorHAnsi" w:eastAsia="TimesNewRoman" w:hAnsiTheme="minorHAnsi" w:cstheme="minorHAnsi"/>
                <w:sz w:val="16"/>
                <w:szCs w:val="16"/>
              </w:rPr>
              <w:t>egzemplarzy;</w:t>
            </w:r>
            <w:r w:rsidRPr="00C81C11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C81C11">
              <w:rPr>
                <w:rFonts w:asciiTheme="minorHAnsi" w:eastAsia="TimesNewRoman" w:hAnsiTheme="minorHAnsi" w:cstheme="minorHAnsi"/>
                <w:sz w:val="16"/>
                <w:szCs w:val="16"/>
              </w:rPr>
              <w:t>oraz</w:t>
            </w:r>
            <w:r w:rsidRPr="001978DF">
              <w:rPr>
                <w:rFonts w:asciiTheme="minorHAnsi" w:eastAsia="TimesNewRoman" w:hAnsiTheme="minorHAnsi" w:cstheme="minorHAnsi"/>
                <w:sz w:val="16"/>
                <w:szCs w:val="16"/>
              </w:rPr>
              <w:t xml:space="preserve"> jego wersji internetowej (jeśli istnieje).</w:t>
            </w:r>
            <w:r w:rsidRPr="001978DF">
              <w:rPr>
                <w:rFonts w:asciiTheme="minorHAnsi" w:eastAsia="TimesNewRoman" w:hAnsiTheme="minorHAnsi" w:cstheme="minorHAnsi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1418" w:type="dxa"/>
          </w:tcPr>
          <w:p w14:paraId="5C4F31B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53444E0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8D564F">
              <w:t>10</w:t>
            </w:r>
          </w:p>
        </w:tc>
        <w:tc>
          <w:tcPr>
            <w:tcW w:w="2799" w:type="dxa"/>
          </w:tcPr>
          <w:p w14:paraId="21433312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68CDB68A" w14:textId="77777777" w:rsidTr="00DB1E3A">
        <w:tc>
          <w:tcPr>
            <w:tcW w:w="425" w:type="dxa"/>
          </w:tcPr>
          <w:p w14:paraId="05804716" w14:textId="7A43E87F" w:rsidR="00C57A64" w:rsidRPr="001978DF" w:rsidRDefault="00EB4A81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6946" w:type="dxa"/>
          </w:tcPr>
          <w:p w14:paraId="2533D569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sz w:val="16"/>
                <w:szCs w:val="16"/>
              </w:rPr>
              <w:t xml:space="preserve">Artykuł prasowy/reklama w bezpłatnym drukowanym magazynie turystycznym/specjalistycznym o charakterze ogólnopolskim lub międzynarodowym </w:t>
            </w:r>
          </w:p>
        </w:tc>
        <w:tc>
          <w:tcPr>
            <w:tcW w:w="1418" w:type="dxa"/>
          </w:tcPr>
          <w:p w14:paraId="508EDC62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13A98122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8D564F">
              <w:t>10</w:t>
            </w:r>
          </w:p>
        </w:tc>
        <w:tc>
          <w:tcPr>
            <w:tcW w:w="2799" w:type="dxa"/>
          </w:tcPr>
          <w:p w14:paraId="68CBAD8C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229A00F4" w14:textId="77777777" w:rsidTr="00DB1E3A">
        <w:tc>
          <w:tcPr>
            <w:tcW w:w="425" w:type="dxa"/>
          </w:tcPr>
          <w:p w14:paraId="36E0AE71" w14:textId="39979041" w:rsidR="00C57A64" w:rsidRPr="001978DF" w:rsidRDefault="00EB4A81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3</w:t>
            </w:r>
            <w:bookmarkStart w:id="0" w:name="_GoBack"/>
            <w:bookmarkEnd w:id="0"/>
          </w:p>
        </w:tc>
        <w:tc>
          <w:tcPr>
            <w:tcW w:w="6946" w:type="dxa"/>
          </w:tcPr>
          <w:p w14:paraId="6490E483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sz w:val="16"/>
                <w:szCs w:val="16"/>
              </w:rPr>
              <w:t xml:space="preserve">Artykuł prasowy/reklama </w:t>
            </w:r>
            <w:r w:rsidRPr="001978DF">
              <w:rPr>
                <w:rFonts w:asciiTheme="minorHAnsi" w:eastAsia="TimesNewRoman" w:hAnsiTheme="minorHAnsi" w:cstheme="minorHAnsi"/>
                <w:bCs/>
                <w:sz w:val="16"/>
                <w:szCs w:val="16"/>
              </w:rPr>
              <w:t xml:space="preserve">w płatnym drukowanym tygodniku opinii o charakterze ogólnopolskim ze średnim miesięcznym nakładem (liczonym za pierwsze półroczne 2021 r.) nie mniejszym niż 20 000 egzemplarzy. </w:t>
            </w:r>
          </w:p>
        </w:tc>
        <w:tc>
          <w:tcPr>
            <w:tcW w:w="1418" w:type="dxa"/>
          </w:tcPr>
          <w:p w14:paraId="259B7006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7256860" w14:textId="77777777" w:rsidR="00C57A64" w:rsidRPr="001978DF" w:rsidRDefault="00C57A64" w:rsidP="00DB1E3A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8D564F">
              <w:t>15</w:t>
            </w:r>
          </w:p>
        </w:tc>
        <w:tc>
          <w:tcPr>
            <w:tcW w:w="2799" w:type="dxa"/>
          </w:tcPr>
          <w:p w14:paraId="51220EAE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79355DB6" w14:textId="77777777" w:rsidTr="00DB1E3A">
        <w:trPr>
          <w:trHeight w:val="710"/>
        </w:trPr>
        <w:tc>
          <w:tcPr>
            <w:tcW w:w="425" w:type="dxa"/>
          </w:tcPr>
          <w:p w14:paraId="1D4C86B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1BD86522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57AC969A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RAZEM netto (maksymalna wartość zamówienia)</w:t>
            </w:r>
          </w:p>
        </w:tc>
        <w:tc>
          <w:tcPr>
            <w:tcW w:w="2799" w:type="dxa"/>
          </w:tcPr>
          <w:p w14:paraId="131A76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00AC3459" w14:textId="77777777" w:rsidTr="00DB1E3A">
        <w:tc>
          <w:tcPr>
            <w:tcW w:w="425" w:type="dxa"/>
          </w:tcPr>
          <w:p w14:paraId="0F59117F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9923" w:type="dxa"/>
            <w:gridSpan w:val="3"/>
          </w:tcPr>
          <w:p w14:paraId="6700EAB5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  <w:p w14:paraId="29391D16" w14:textId="77777777" w:rsidR="00C57A64" w:rsidRPr="001978DF" w:rsidRDefault="00C57A64" w:rsidP="00DB1E3A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  <w:t>Wartość podatku VAT</w:t>
            </w:r>
          </w:p>
        </w:tc>
        <w:tc>
          <w:tcPr>
            <w:tcW w:w="2799" w:type="dxa"/>
          </w:tcPr>
          <w:p w14:paraId="0F1DAE16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C57A64" w:rsidRPr="001978DF" w14:paraId="6DB4F2C5" w14:textId="77777777" w:rsidTr="00DB1E3A">
        <w:tc>
          <w:tcPr>
            <w:tcW w:w="425" w:type="dxa"/>
          </w:tcPr>
          <w:p w14:paraId="6960F034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9923" w:type="dxa"/>
            <w:gridSpan w:val="3"/>
          </w:tcPr>
          <w:p w14:paraId="46EBEBBC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rPr>
                <w:rFonts w:asciiTheme="minorHAnsi" w:eastAsia="TimesNewRoman" w:hAnsiTheme="minorHAnsi" w:cstheme="minorHAnsi"/>
                <w:b/>
                <w:bCs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</w:rPr>
              <w:tab/>
            </w:r>
          </w:p>
          <w:p w14:paraId="63BF5F5D" w14:textId="77777777" w:rsidR="00C57A64" w:rsidRPr="001978DF" w:rsidRDefault="00C57A64" w:rsidP="00DB1E3A">
            <w:pPr>
              <w:pStyle w:val="Akapitzlist"/>
              <w:tabs>
                <w:tab w:val="left" w:pos="420"/>
                <w:tab w:val="right" w:pos="6778"/>
              </w:tabs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</w:pPr>
            <w:r w:rsidRPr="001978DF">
              <w:rPr>
                <w:rFonts w:asciiTheme="minorHAnsi" w:eastAsia="TimesNewRoman" w:hAnsiTheme="minorHAnsi" w:cstheme="minorHAnsi"/>
                <w:b/>
                <w:bCs/>
                <w:sz w:val="18"/>
                <w:szCs w:val="18"/>
              </w:rPr>
              <w:tab/>
              <w:t>Razem brutto (maksymalna wartość zamówienia)</w:t>
            </w:r>
          </w:p>
        </w:tc>
        <w:tc>
          <w:tcPr>
            <w:tcW w:w="2799" w:type="dxa"/>
          </w:tcPr>
          <w:p w14:paraId="3FBA6B58" w14:textId="77777777" w:rsidR="00C57A64" w:rsidRPr="001978DF" w:rsidRDefault="00C57A64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</w:tbl>
    <w:p w14:paraId="51D26DAC" w14:textId="77777777" w:rsidR="00C57A64" w:rsidRPr="001978DF" w:rsidRDefault="00C57A64" w:rsidP="00C57A64">
      <w:pPr>
        <w:spacing w:after="0"/>
        <w:rPr>
          <w:rFonts w:asciiTheme="minorHAnsi" w:hAnsiTheme="minorHAnsi" w:cstheme="minorHAnsi"/>
        </w:rPr>
        <w:sectPr w:rsidR="00C57A64" w:rsidRPr="001978DF" w:rsidSect="00BC4CA5">
          <w:pgSz w:w="16838" w:h="11906" w:orient="landscape"/>
          <w:pgMar w:top="1985" w:right="2127" w:bottom="849" w:left="1417" w:header="567" w:footer="1814" w:gutter="0"/>
          <w:cols w:space="708"/>
          <w:titlePg/>
          <w:docGrid w:linePitch="360"/>
        </w:sectPr>
      </w:pPr>
    </w:p>
    <w:p w14:paraId="10C62DF0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1DDD0A7C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ybór oferty prowadzić będzie do powstania u Zamawiającego obowiązku podatkowego  w zakresie następujących towarów/usług: brak</w:t>
      </w:r>
    </w:p>
    <w:p w14:paraId="43E7F6A9" w14:textId="77777777" w:rsidR="00C57A64" w:rsidRPr="00B753F4" w:rsidRDefault="00C57A64" w:rsidP="00C57A64">
      <w:pPr>
        <w:pStyle w:val="Tekstpodstawowy"/>
        <w:numPr>
          <w:ilvl w:val="1"/>
          <w:numId w:val="4"/>
        </w:numPr>
        <w:tabs>
          <w:tab w:val="left" w:pos="900"/>
          <w:tab w:val="left" w:pos="1080"/>
        </w:tabs>
        <w:spacing w:after="0"/>
        <w:ind w:firstLine="709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 w:rsidRPr="00B753F4">
        <w:rPr>
          <w:rFonts w:asciiTheme="minorHAnsi" w:hAnsiTheme="minorHAnsi" w:cstheme="minorHAnsi"/>
          <w:sz w:val="20"/>
          <w:szCs w:val="20"/>
        </w:rPr>
        <w:t>Wartość ww. towarów lub usług bez kwoty podatku wynosi: ……………………………………………</w:t>
      </w:r>
    </w:p>
    <w:p w14:paraId="34EE9367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B753F4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3F99A05F" w14:textId="77777777" w:rsidR="00C57A64" w:rsidRPr="00B753F4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</w:p>
    <w:p w14:paraId="03AA4112" w14:textId="77777777" w:rsidR="00C57A64" w:rsidRPr="00B753F4" w:rsidRDefault="00C57A64" w:rsidP="00C57A64">
      <w:pPr>
        <w:pStyle w:val="Tekstpodstawowy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Termin realizacji zamówienia: sukcesywnie,</w:t>
      </w:r>
      <w:r w:rsidRPr="00B753F4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 do 30 grudnia 2022r. </w:t>
      </w:r>
    </w:p>
    <w:p w14:paraId="358EF9E0" w14:textId="77777777" w:rsidR="00C57A64" w:rsidRPr="00B753F4" w:rsidRDefault="00C57A64" w:rsidP="00C57A64">
      <w:pPr>
        <w:pStyle w:val="Akapitzlist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Oświadczam, że:</w:t>
      </w:r>
    </w:p>
    <w:p w14:paraId="4914D1E7" w14:textId="77777777" w:rsidR="00C57A64" w:rsidRPr="00B753F4" w:rsidRDefault="00C57A64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3EC5685B" w14:textId="77777777" w:rsidR="00C57A64" w:rsidRPr="00B753F4" w:rsidRDefault="00C57A64" w:rsidP="00C57A64">
      <w:pPr>
        <w:pStyle w:val="Tekstpodstawowy"/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364131F1" w14:textId="77777777" w:rsidR="00C57A64" w:rsidRPr="00B753F4" w:rsidRDefault="00C57A64" w:rsidP="00C57A64">
      <w:pPr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E25BDF1" w14:textId="77777777" w:rsidR="00C57A64" w:rsidRPr="00B753F4" w:rsidRDefault="00C57A64" w:rsidP="00C57A64">
      <w:pPr>
        <w:numPr>
          <w:ilvl w:val="0"/>
          <w:numId w:val="2"/>
        </w:numPr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8F4CD20" w14:textId="77777777" w:rsidR="00C57A64" w:rsidRPr="00B753F4" w:rsidRDefault="00C57A64" w:rsidP="00C57A64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326E00CB" w14:textId="77777777" w:rsidR="00C57A64" w:rsidRPr="00B753F4" w:rsidRDefault="00C57A64" w:rsidP="00C57A64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B753F4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121401E" w14:textId="77777777" w:rsidR="00C57A64" w:rsidRPr="00B753F4" w:rsidRDefault="00C57A64" w:rsidP="00C57A64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3A5869B" w14:textId="77777777" w:rsidR="00C57A64" w:rsidRPr="00B753F4" w:rsidRDefault="00C57A64" w:rsidP="00C57A64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B753F4">
        <w:rPr>
          <w:rFonts w:asciiTheme="minorHAnsi" w:hAnsiTheme="minorHAnsi" w:cstheme="minorHAnsi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29BBA0" w14:textId="77777777" w:rsidR="00C57A64" w:rsidRPr="00B753F4" w:rsidRDefault="00C57A64" w:rsidP="00C57A64">
      <w:pPr>
        <w:pStyle w:val="Tekstpodstawowy"/>
        <w:numPr>
          <w:ilvl w:val="0"/>
          <w:numId w:val="6"/>
        </w:numPr>
        <w:tabs>
          <w:tab w:val="clear" w:pos="1070"/>
          <w:tab w:val="left" w:pos="426"/>
          <w:tab w:val="num" w:pos="710"/>
        </w:tabs>
        <w:spacing w:after="0"/>
        <w:ind w:hanging="107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57A64" w:rsidRPr="00B753F4" w14:paraId="14E65283" w14:textId="77777777" w:rsidTr="00DB1E3A">
        <w:tc>
          <w:tcPr>
            <w:tcW w:w="709" w:type="dxa"/>
            <w:vAlign w:val="center"/>
          </w:tcPr>
          <w:p w14:paraId="0C0FE8BB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9600E4C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5115492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B753F4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B753F4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57A64" w:rsidRPr="00B753F4" w14:paraId="00D69612" w14:textId="77777777" w:rsidTr="00DB1E3A">
        <w:tc>
          <w:tcPr>
            <w:tcW w:w="709" w:type="dxa"/>
          </w:tcPr>
          <w:p w14:paraId="62F82D86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65F767E3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F59531E" w14:textId="77777777" w:rsidR="00C57A64" w:rsidRPr="00B753F4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347E0CB" w14:textId="77777777" w:rsidR="00C57A64" w:rsidRPr="00B753F4" w:rsidRDefault="00C57A64" w:rsidP="00C57A64">
      <w:pPr>
        <w:spacing w:after="0"/>
        <w:ind w:left="357"/>
        <w:jc w:val="both"/>
        <w:rPr>
          <w:rFonts w:asciiTheme="minorHAnsi" w:hAnsiTheme="minorHAnsi" w:cstheme="minorHAnsi"/>
          <w:sz w:val="20"/>
          <w:szCs w:val="20"/>
        </w:rPr>
      </w:pPr>
    </w:p>
    <w:p w14:paraId="3787A4B0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9. Ofertę niniejszą składam na ……..... kolejno ponumerowanych stronach.</w:t>
      </w:r>
    </w:p>
    <w:p w14:paraId="69C5CA2E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10. Załącznikami do niniejszego formularza stanowiącymi integralną część oferty są:</w:t>
      </w:r>
    </w:p>
    <w:p w14:paraId="63EA232C" w14:textId="77777777" w:rsidR="00C57A64" w:rsidRPr="00B753F4" w:rsidRDefault="00C57A64" w:rsidP="00C57A64">
      <w:pPr>
        <w:pStyle w:val="Akapitzlist"/>
        <w:numPr>
          <w:ilvl w:val="0"/>
          <w:numId w:val="3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....</w:t>
      </w:r>
    </w:p>
    <w:p w14:paraId="28542E5F" w14:textId="77777777" w:rsidR="00C57A64" w:rsidRPr="00B753F4" w:rsidRDefault="00C57A64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.............</w:t>
      </w:r>
    </w:p>
    <w:p w14:paraId="4083AEC1" w14:textId="77777777" w:rsidR="00C57A64" w:rsidRPr="00B753F4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16D3FD74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5DAF0EB9" w14:textId="77777777" w:rsidR="00C57A64" w:rsidRPr="00B753F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FD4C944" w14:textId="77777777" w:rsidR="00C57A64" w:rsidRPr="00B753F4" w:rsidRDefault="00C57A64" w:rsidP="00C57A64">
      <w:pPr>
        <w:spacing w:after="0"/>
        <w:jc w:val="right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13A0B6C" w14:textId="707FEFC3" w:rsidR="00C57A64" w:rsidRPr="00B753F4" w:rsidRDefault="00C57A64" w:rsidP="00C57A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 w:rsidRPr="00B753F4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</w:t>
      </w:r>
      <w:r>
        <w:rPr>
          <w:rFonts w:asciiTheme="minorHAnsi" w:hAnsiTheme="minorHAnsi" w:cstheme="minorHAnsi"/>
          <w:bCs/>
          <w:sz w:val="20"/>
          <w:szCs w:val="20"/>
        </w:rPr>
        <w:t>żni do reprezentowania Wykonawc</w:t>
      </w:r>
      <w:r w:rsidR="00B8520F">
        <w:rPr>
          <w:rFonts w:asciiTheme="minorHAnsi" w:hAnsiTheme="minorHAnsi" w:cstheme="minorHAnsi"/>
          <w:sz w:val="20"/>
          <w:szCs w:val="20"/>
        </w:rPr>
        <w:t>y</w:t>
      </w:r>
    </w:p>
    <w:sectPr w:rsidR="00C57A64" w:rsidRPr="00B753F4" w:rsidSect="00BC4CA5">
      <w:pgSz w:w="11906" w:h="16838"/>
      <w:pgMar w:top="2127" w:right="849" w:bottom="1417" w:left="1843" w:header="567" w:footer="181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CD644" w14:textId="77777777" w:rsidR="00C54F7C" w:rsidRDefault="00B8520F">
      <w:pPr>
        <w:spacing w:after="0" w:line="240" w:lineRule="auto"/>
      </w:pPr>
      <w:r>
        <w:separator/>
      </w:r>
    </w:p>
  </w:endnote>
  <w:endnote w:type="continuationSeparator" w:id="0">
    <w:p w14:paraId="31573479" w14:textId="77777777" w:rsidR="00C54F7C" w:rsidRDefault="00B85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B17F3" w14:textId="77777777" w:rsidR="0083347B" w:rsidRDefault="00C57A6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04480F30" wp14:editId="5B7B5FEE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29A8B" w14:textId="77777777" w:rsidR="0083347B" w:rsidRDefault="00EB4A8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B06092" w14:textId="77777777" w:rsidR="0083347B" w:rsidRDefault="00C57A6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4B0848DE" wp14:editId="17E03F4C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E61C77" w14:textId="77777777" w:rsidR="00C54F7C" w:rsidRDefault="00B8520F">
      <w:pPr>
        <w:spacing w:after="0" w:line="240" w:lineRule="auto"/>
      </w:pPr>
      <w:r>
        <w:separator/>
      </w:r>
    </w:p>
  </w:footnote>
  <w:footnote w:type="continuationSeparator" w:id="0">
    <w:p w14:paraId="7A21A66A" w14:textId="77777777" w:rsidR="00C54F7C" w:rsidRDefault="00B85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1A7208" w14:textId="77777777" w:rsidR="0083347B" w:rsidRDefault="00C57A6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4196F80A" wp14:editId="57B66735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F4075" w14:textId="77777777" w:rsidR="0083347B" w:rsidRDefault="00C57A64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0BA2325A" wp14:editId="68724EDB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7662C" w14:textId="77777777" w:rsidR="0083347B" w:rsidRDefault="00C57A64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661312" behindDoc="1" locked="0" layoutInCell="1" allowOverlap="1" wp14:anchorId="271C0FD8" wp14:editId="7A9897E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5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7A64"/>
    <w:rsid w:val="00565E53"/>
    <w:rsid w:val="00B8520F"/>
    <w:rsid w:val="00C54F7C"/>
    <w:rsid w:val="00C57A64"/>
    <w:rsid w:val="00C81C11"/>
    <w:rsid w:val="00EB4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0780"/>
  <w15:chartTrackingRefBased/>
  <w15:docId w15:val="{D2C8E946-2462-4F2A-8A7B-1D4BD90F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57A6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57A6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A64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A64"/>
    <w:rPr>
      <w:rFonts w:ascii="Calibri" w:eastAsia="Calibri" w:hAnsi="Calibri" w:cs="Times New Roman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57A64"/>
    <w:pPr>
      <w:ind w:left="720"/>
      <w:contextualSpacing/>
    </w:pPr>
  </w:style>
  <w:style w:type="character" w:styleId="Hipercze">
    <w:name w:val="Hyperlink"/>
    <w:uiPriority w:val="99"/>
    <w:unhideWhenUsed/>
    <w:rsid w:val="00C57A6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57A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57A64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57A6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57A64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57A64"/>
    <w:rPr>
      <w:rFonts w:ascii="Calibri" w:eastAsia="Calibri" w:hAnsi="Calibri" w:cs="Times New Roman"/>
    </w:rPr>
  </w:style>
  <w:style w:type="paragraph" w:customStyle="1" w:styleId="FirstParagraph">
    <w:name w:val="First Paragraph"/>
    <w:basedOn w:val="Tekstpodstawowy"/>
    <w:next w:val="Tekstpodstawowy"/>
    <w:qFormat/>
    <w:rsid w:val="00C57A6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57A6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oferty@muzeumgornictwa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A3206E-A2FC-4F6A-A40E-A1CB20909C2F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24164f3f-cfb1-472f-813f-f9b9b6ab1a48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4659dbb0-8a0b-4bdb-b458-83022d851adf"/>
  </ds:schemaRefs>
</ds:datastoreItem>
</file>

<file path=customXml/itemProps2.xml><?xml version="1.0" encoding="utf-8"?>
<ds:datastoreItem xmlns:ds="http://schemas.openxmlformats.org/officeDocument/2006/customXml" ds:itemID="{8CD85DF5-E471-48E4-BB09-B96AF6E15C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D2C89-315E-4065-9A29-D50622F17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0</Words>
  <Characters>4204</Characters>
  <Application>Microsoft Office Word</Application>
  <DocSecurity>0</DocSecurity>
  <Lines>35</Lines>
  <Paragraphs>9</Paragraphs>
  <ScaleCrop>false</ScaleCrop>
  <Company/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czypkowska</dc:creator>
  <cp:keywords/>
  <dc:description/>
  <cp:lastModifiedBy>Magdalena Szczypkowska</cp:lastModifiedBy>
  <cp:revision>3</cp:revision>
  <dcterms:created xsi:type="dcterms:W3CDTF">2022-02-07T06:53:00Z</dcterms:created>
  <dcterms:modified xsi:type="dcterms:W3CDTF">2022-02-07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